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Turbidity_SE-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Turbidity_SE-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37"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37"/>
    <w:bookmarkStart w:id="3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38"/>
    <w:bookmarkStart w:id="45"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Scatter_Excluded-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Scatter_Excluded-2.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Scatter_Excluded-3.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Scatter_Excluded-4.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Scatter_Excluded-5.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Scatter_Excluded-6.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Turbidity</dc:title>
  <dc:creator/>
  <cp:keywords/>
  <dcterms:created xsi:type="dcterms:W3CDTF">2023-06-03T19:58:11Z</dcterms:created>
  <dcterms:modified xsi:type="dcterms:W3CDTF">2023-06-03T19:5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